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B00585" w14:textId="74C98C1F" w:rsidR="00664CB9" w:rsidRPr="00C56AAD" w:rsidRDefault="00D3233D" w:rsidP="00F4139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 xml:space="preserve">MassHealth </w:t>
      </w:r>
      <w:r w:rsidR="00F4139D" w:rsidRPr="00C56AAD">
        <w:rPr>
          <w:rFonts w:ascii="Arial" w:hAnsi="Arial" w:cs="Arial"/>
          <w:b/>
          <w:sz w:val="24"/>
          <w:szCs w:val="24"/>
        </w:rPr>
        <w:t xml:space="preserve">Duals Demonstration 2.0 </w:t>
      </w:r>
    </w:p>
    <w:p w14:paraId="5D3A438F" w14:textId="53D89C2B" w:rsidR="001D4F14" w:rsidRPr="00C56AAD" w:rsidRDefault="00F4139D" w:rsidP="00C56AA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 xml:space="preserve">One Care and </w:t>
      </w:r>
      <w:r w:rsidR="001D4F14" w:rsidRPr="00C56AAD">
        <w:rPr>
          <w:rFonts w:ascii="Arial" w:hAnsi="Arial" w:cs="Arial"/>
          <w:b/>
          <w:sz w:val="24"/>
          <w:szCs w:val="24"/>
        </w:rPr>
        <w:t>Senior Care Options (</w:t>
      </w:r>
      <w:r w:rsidRPr="00C56AAD">
        <w:rPr>
          <w:rFonts w:ascii="Arial" w:hAnsi="Arial" w:cs="Arial"/>
          <w:b/>
          <w:sz w:val="24"/>
          <w:szCs w:val="24"/>
        </w:rPr>
        <w:t>SCO</w:t>
      </w:r>
      <w:r w:rsidR="001D4F14" w:rsidRPr="00C56AAD">
        <w:rPr>
          <w:rFonts w:ascii="Arial" w:hAnsi="Arial" w:cs="Arial"/>
          <w:b/>
          <w:sz w:val="24"/>
          <w:szCs w:val="24"/>
        </w:rPr>
        <w:t>)</w:t>
      </w:r>
    </w:p>
    <w:p w14:paraId="402641CA" w14:textId="77777777" w:rsidR="000A0FEA" w:rsidRDefault="000A0FEA" w:rsidP="00C56AA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16B6B183" w14:textId="74E3E4E4" w:rsidR="000A0FEA" w:rsidRDefault="00F4139D" w:rsidP="00C56AA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 xml:space="preserve">Listening Session </w:t>
      </w:r>
      <w:r w:rsidR="007C63B8" w:rsidRPr="00C56AAD">
        <w:rPr>
          <w:rFonts w:ascii="Arial" w:hAnsi="Arial" w:cs="Arial"/>
          <w:b/>
          <w:sz w:val="24"/>
          <w:szCs w:val="24"/>
        </w:rPr>
        <w:t>#</w:t>
      </w:r>
      <w:r w:rsidR="00ED188D">
        <w:rPr>
          <w:rFonts w:ascii="Arial" w:hAnsi="Arial" w:cs="Arial"/>
          <w:b/>
          <w:sz w:val="24"/>
          <w:szCs w:val="24"/>
        </w:rPr>
        <w:t>2</w:t>
      </w:r>
      <w:r w:rsidR="007C63B8" w:rsidRPr="00C56AAD">
        <w:rPr>
          <w:rFonts w:ascii="Arial" w:hAnsi="Arial" w:cs="Arial"/>
          <w:b/>
          <w:sz w:val="24"/>
          <w:szCs w:val="24"/>
        </w:rPr>
        <w:t xml:space="preserve"> </w:t>
      </w:r>
    </w:p>
    <w:p w14:paraId="079C6590" w14:textId="79C49ADF" w:rsidR="00F4139D" w:rsidRPr="00C56AAD" w:rsidRDefault="00F4139D" w:rsidP="00C56AA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>Agenda</w:t>
      </w:r>
    </w:p>
    <w:p w14:paraId="16623E42" w14:textId="51FB31D5" w:rsidR="00F4139D" w:rsidRPr="00C56AAD" w:rsidRDefault="00F4139D" w:rsidP="00F4139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2CB399A3" w14:textId="45CE9BAF" w:rsidR="00F4139D" w:rsidRPr="00C56AAD" w:rsidRDefault="00ED188D" w:rsidP="00F4139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uesday</w:t>
      </w:r>
      <w:r w:rsidR="00F4139D" w:rsidRPr="00C56AAD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August</w:t>
      </w:r>
      <w:r w:rsidR="00F4139D" w:rsidRPr="00C56AAD">
        <w:rPr>
          <w:rFonts w:ascii="Arial" w:hAnsi="Arial" w:cs="Arial"/>
          <w:sz w:val="24"/>
          <w:szCs w:val="24"/>
        </w:rPr>
        <w:t xml:space="preserve"> 7, 2018</w:t>
      </w:r>
    </w:p>
    <w:p w14:paraId="750C93BC" w14:textId="095B65D7" w:rsidR="00F4139D" w:rsidRPr="00C56AAD" w:rsidRDefault="00F4139D" w:rsidP="00F4139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56AAD">
        <w:rPr>
          <w:rFonts w:ascii="Arial" w:hAnsi="Arial" w:cs="Arial"/>
          <w:sz w:val="24"/>
          <w:szCs w:val="24"/>
        </w:rPr>
        <w:t>2:00 pm – 4:00 pm</w:t>
      </w:r>
    </w:p>
    <w:p w14:paraId="125E91CB" w14:textId="24D12A76" w:rsidR="00F4139D" w:rsidRPr="00C56AAD" w:rsidRDefault="00F4139D" w:rsidP="00F4139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56AAD">
        <w:rPr>
          <w:rFonts w:ascii="Arial" w:hAnsi="Arial" w:cs="Arial"/>
          <w:sz w:val="24"/>
          <w:szCs w:val="24"/>
        </w:rPr>
        <w:t>1 Ashburton Place, 21</w:t>
      </w:r>
      <w:r w:rsidRPr="00C56AAD">
        <w:rPr>
          <w:rFonts w:ascii="Arial" w:hAnsi="Arial" w:cs="Arial"/>
          <w:sz w:val="24"/>
          <w:szCs w:val="24"/>
          <w:vertAlign w:val="superscript"/>
        </w:rPr>
        <w:t>st</w:t>
      </w:r>
      <w:r w:rsidRPr="00C56AAD">
        <w:rPr>
          <w:rFonts w:ascii="Arial" w:hAnsi="Arial" w:cs="Arial"/>
          <w:sz w:val="24"/>
          <w:szCs w:val="24"/>
        </w:rPr>
        <w:t xml:space="preserve"> Floor, Boston, MA</w:t>
      </w:r>
    </w:p>
    <w:p w14:paraId="2BE25002" w14:textId="77777777" w:rsidR="00ED5C6A" w:rsidRPr="00C56AAD" w:rsidRDefault="00ED5C6A" w:rsidP="00F4139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725E6DB" w14:textId="369F4D6A" w:rsidR="00460E40" w:rsidRPr="00AD0880" w:rsidRDefault="00460E40" w:rsidP="00460E40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D0880">
        <w:rPr>
          <w:rFonts w:ascii="Arial" w:hAnsi="Arial" w:cs="Arial"/>
          <w:b/>
          <w:sz w:val="24"/>
          <w:szCs w:val="24"/>
        </w:rPr>
        <w:t>Webinar access</w:t>
      </w:r>
    </w:p>
    <w:p w14:paraId="4308024F" w14:textId="5675B1BD" w:rsidR="00460E40" w:rsidRDefault="00937A17" w:rsidP="00460E40">
      <w:pPr>
        <w:shd w:val="clear" w:color="auto" w:fill="FFFFFF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Link: </w:t>
      </w:r>
      <w:hyperlink r:id="rId9" w:history="1">
        <w:r w:rsidRPr="00CD3EDC">
          <w:rPr>
            <w:rStyle w:val="Hyperlink"/>
            <w:rFonts w:ascii="Arial" w:hAnsi="Arial" w:cs="Arial"/>
            <w:sz w:val="24"/>
            <w:szCs w:val="24"/>
          </w:rPr>
          <w:t>https://eohhs.webex.com/eohhs/j.php?MTID=md1a68703cc325e9399c9a0f081563871</w:t>
        </w:r>
      </w:hyperlink>
    </w:p>
    <w:p w14:paraId="52EEF518" w14:textId="77777777" w:rsidR="00D32F84" w:rsidRDefault="00D32F84" w:rsidP="00D32F8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eting Number:</w:t>
      </w:r>
      <w:r w:rsidRPr="00D32F84">
        <w:rPr>
          <w:rFonts w:ascii="Arial" w:hAnsi="Arial" w:cs="Arial"/>
          <w:sz w:val="24"/>
          <w:szCs w:val="24"/>
        </w:rPr>
        <w:t xml:space="preserve"> </w:t>
      </w:r>
      <w:r w:rsidRPr="00460E40">
        <w:rPr>
          <w:rFonts w:ascii="Arial" w:hAnsi="Arial" w:cs="Arial"/>
          <w:sz w:val="24"/>
          <w:szCs w:val="24"/>
        </w:rPr>
        <w:t>735 924 615</w:t>
      </w:r>
    </w:p>
    <w:p w14:paraId="6B642D27" w14:textId="33976AF5" w:rsidR="00937A17" w:rsidRPr="00460E40" w:rsidRDefault="00937A17" w:rsidP="00D32F8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460E40">
        <w:rPr>
          <w:rFonts w:ascii="Arial" w:hAnsi="Arial" w:cs="Arial"/>
          <w:sz w:val="24"/>
          <w:szCs w:val="24"/>
        </w:rPr>
        <w:t xml:space="preserve">Meeting Password: </w:t>
      </w:r>
      <w:proofErr w:type="spellStart"/>
      <w:r w:rsidRPr="00460E40">
        <w:rPr>
          <w:rFonts w:ascii="Arial" w:hAnsi="Arial" w:cs="Arial"/>
          <w:sz w:val="24"/>
          <w:szCs w:val="24"/>
        </w:rPr>
        <w:t>FAQJTXrg</w:t>
      </w:r>
      <w:proofErr w:type="spellEnd"/>
    </w:p>
    <w:p w14:paraId="3FD1C2E1" w14:textId="77777777" w:rsidR="00937A17" w:rsidRPr="00AD0880" w:rsidRDefault="00937A17" w:rsidP="00937A17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928CBFC" w14:textId="201B4376" w:rsidR="00937A17" w:rsidRDefault="00937A17" w:rsidP="00937A17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D0880">
        <w:rPr>
          <w:rFonts w:ascii="Arial" w:hAnsi="Arial" w:cs="Arial"/>
          <w:b/>
          <w:sz w:val="24"/>
          <w:szCs w:val="24"/>
        </w:rPr>
        <w:t>Phone Number</w:t>
      </w:r>
      <w:r>
        <w:rPr>
          <w:rFonts w:ascii="Arial" w:hAnsi="Arial" w:cs="Arial"/>
          <w:sz w:val="24"/>
          <w:szCs w:val="24"/>
        </w:rPr>
        <w:t xml:space="preserve"> </w:t>
      </w:r>
      <w:r w:rsidR="00460E40" w:rsidRPr="00460E40">
        <w:rPr>
          <w:rFonts w:ascii="Arial" w:hAnsi="Arial" w:cs="Arial"/>
          <w:sz w:val="24"/>
          <w:szCs w:val="24"/>
        </w:rPr>
        <w:t>1-240-454-0887 US Toll</w:t>
      </w:r>
    </w:p>
    <w:p w14:paraId="7A5EEE4B" w14:textId="6CE06FAA" w:rsidR="00460E40" w:rsidRDefault="00460E40" w:rsidP="00937A17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460E40">
        <w:rPr>
          <w:rFonts w:ascii="Arial" w:hAnsi="Arial" w:cs="Arial"/>
          <w:sz w:val="24"/>
          <w:szCs w:val="24"/>
        </w:rPr>
        <w:t>Access code: 735 924 615</w:t>
      </w:r>
    </w:p>
    <w:p w14:paraId="7BAE36ED" w14:textId="77777777" w:rsidR="00F4139D" w:rsidRDefault="00F4139D" w:rsidP="00F4139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A0E42D1" w14:textId="77777777" w:rsidR="000A0FEA" w:rsidRPr="00C56AAD" w:rsidRDefault="000A0FEA" w:rsidP="000A0FEA">
      <w:pPr>
        <w:spacing w:afterLines="80" w:after="192" w:line="23" w:lineRule="atLeast"/>
        <w:rPr>
          <w:rFonts w:ascii="Arial" w:hAnsi="Arial" w:cs="Arial"/>
          <w:sz w:val="24"/>
          <w:szCs w:val="24"/>
        </w:rPr>
      </w:pPr>
    </w:p>
    <w:p w14:paraId="752BAD49" w14:textId="4015C827" w:rsidR="002324E5" w:rsidRDefault="00F4139D" w:rsidP="000A0FEA">
      <w:pPr>
        <w:pStyle w:val="ListParagraph"/>
        <w:numPr>
          <w:ilvl w:val="0"/>
          <w:numId w:val="6"/>
        </w:numPr>
        <w:spacing w:afterLines="80" w:after="192" w:line="23" w:lineRule="atLeast"/>
        <w:rPr>
          <w:rFonts w:ascii="Arial" w:hAnsi="Arial" w:cs="Arial"/>
          <w:b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>Opening Remarks</w:t>
      </w:r>
    </w:p>
    <w:p w14:paraId="1ED348AE" w14:textId="77777777" w:rsidR="000A0FEA" w:rsidRPr="00C56AAD" w:rsidRDefault="000A0FEA" w:rsidP="000A0FEA">
      <w:pPr>
        <w:pStyle w:val="ListParagraph"/>
        <w:spacing w:afterLines="80" w:after="192" w:line="23" w:lineRule="atLeast"/>
        <w:ind w:left="1080"/>
        <w:rPr>
          <w:rFonts w:ascii="Arial" w:hAnsi="Arial" w:cs="Arial"/>
          <w:b/>
          <w:sz w:val="24"/>
          <w:szCs w:val="24"/>
        </w:rPr>
      </w:pPr>
    </w:p>
    <w:p w14:paraId="2DEAB029" w14:textId="4D7C22D0" w:rsidR="002324E5" w:rsidRPr="00C56AAD" w:rsidRDefault="009A5EFE" w:rsidP="00486AA6">
      <w:pPr>
        <w:pStyle w:val="ListParagraph"/>
        <w:numPr>
          <w:ilvl w:val="0"/>
          <w:numId w:val="1"/>
        </w:numPr>
        <w:spacing w:after="40" w:line="276" w:lineRule="auto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lcome and i</w:t>
      </w:r>
      <w:r w:rsidR="002324E5" w:rsidRPr="00C56AAD">
        <w:rPr>
          <w:rFonts w:ascii="Arial" w:hAnsi="Arial" w:cs="Arial"/>
          <w:sz w:val="24"/>
          <w:szCs w:val="24"/>
        </w:rPr>
        <w:t>ntroductions</w:t>
      </w:r>
      <w:r w:rsidR="00A6190E" w:rsidRPr="00C56AAD">
        <w:rPr>
          <w:rFonts w:ascii="Arial" w:hAnsi="Arial" w:cs="Arial"/>
          <w:sz w:val="24"/>
          <w:szCs w:val="24"/>
        </w:rPr>
        <w:t xml:space="preserve"> </w:t>
      </w:r>
    </w:p>
    <w:p w14:paraId="45D6C19C" w14:textId="6631F20C" w:rsidR="00B5038A" w:rsidRPr="00C56AAD" w:rsidRDefault="00D3233D" w:rsidP="00486AA6">
      <w:pPr>
        <w:pStyle w:val="ListParagraph"/>
        <w:numPr>
          <w:ilvl w:val="0"/>
          <w:numId w:val="1"/>
        </w:numPr>
        <w:spacing w:after="40" w:line="276" w:lineRule="auto"/>
        <w:contextualSpacing w:val="0"/>
        <w:rPr>
          <w:rFonts w:ascii="Arial" w:hAnsi="Arial" w:cs="Arial"/>
          <w:sz w:val="24"/>
          <w:szCs w:val="24"/>
        </w:rPr>
      </w:pPr>
      <w:r w:rsidRPr="00C56AAD">
        <w:rPr>
          <w:rFonts w:ascii="Arial" w:hAnsi="Arial" w:cs="Arial"/>
          <w:sz w:val="24"/>
          <w:szCs w:val="24"/>
        </w:rPr>
        <w:t>Updates</w:t>
      </w:r>
    </w:p>
    <w:p w14:paraId="28A0096A" w14:textId="3C9F0306" w:rsidR="002324E5" w:rsidRPr="00C56AAD" w:rsidRDefault="002324E5" w:rsidP="000A0FEA">
      <w:pPr>
        <w:pStyle w:val="ListParagraph"/>
        <w:spacing w:afterLines="80" w:after="192" w:line="23" w:lineRule="atLeast"/>
        <w:rPr>
          <w:rFonts w:ascii="Arial" w:hAnsi="Arial" w:cs="Arial"/>
          <w:b/>
          <w:sz w:val="24"/>
          <w:szCs w:val="24"/>
        </w:rPr>
      </w:pPr>
    </w:p>
    <w:p w14:paraId="25725BBA" w14:textId="0FB158B2" w:rsidR="002324E5" w:rsidRDefault="00F4139D" w:rsidP="000A0FEA">
      <w:pPr>
        <w:pStyle w:val="ListParagraph"/>
        <w:numPr>
          <w:ilvl w:val="0"/>
          <w:numId w:val="6"/>
        </w:numPr>
        <w:spacing w:afterLines="80" w:after="192" w:line="23" w:lineRule="atLeast"/>
        <w:rPr>
          <w:rFonts w:ascii="Arial" w:hAnsi="Arial" w:cs="Arial"/>
          <w:b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 xml:space="preserve">Presentation and </w:t>
      </w:r>
      <w:r w:rsidR="00B5038A" w:rsidRPr="00C56AAD">
        <w:rPr>
          <w:rFonts w:ascii="Arial" w:hAnsi="Arial" w:cs="Arial"/>
          <w:b/>
          <w:sz w:val="24"/>
          <w:szCs w:val="24"/>
        </w:rPr>
        <w:t xml:space="preserve">Topic </w:t>
      </w:r>
      <w:r w:rsidRPr="00C56AAD">
        <w:rPr>
          <w:rFonts w:ascii="Arial" w:hAnsi="Arial" w:cs="Arial"/>
          <w:b/>
          <w:sz w:val="24"/>
          <w:szCs w:val="24"/>
        </w:rPr>
        <w:t>Discussion</w:t>
      </w:r>
    </w:p>
    <w:p w14:paraId="2A97F01D" w14:textId="77777777" w:rsidR="000A0FEA" w:rsidRPr="00C56AAD" w:rsidRDefault="000A0FEA" w:rsidP="000A0FEA">
      <w:pPr>
        <w:pStyle w:val="ListParagraph"/>
        <w:spacing w:afterLines="80" w:after="192" w:line="23" w:lineRule="atLeast"/>
        <w:ind w:left="1080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</w:p>
    <w:p w14:paraId="3C115395" w14:textId="043465F6" w:rsidR="002324E5" w:rsidRPr="00C56AAD" w:rsidRDefault="00984AEE" w:rsidP="00486AA6">
      <w:pPr>
        <w:pStyle w:val="ListParagraph"/>
        <w:numPr>
          <w:ilvl w:val="0"/>
          <w:numId w:val="1"/>
        </w:numPr>
        <w:spacing w:after="40" w:line="276" w:lineRule="auto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dicare b</w:t>
      </w:r>
      <w:r w:rsidR="00ED188D">
        <w:rPr>
          <w:rFonts w:ascii="Arial" w:hAnsi="Arial" w:cs="Arial"/>
          <w:sz w:val="24"/>
          <w:szCs w:val="24"/>
        </w:rPr>
        <w:t xml:space="preserve">idding </w:t>
      </w:r>
      <w:r w:rsidR="007F3818">
        <w:rPr>
          <w:rFonts w:ascii="Arial" w:hAnsi="Arial" w:cs="Arial"/>
          <w:sz w:val="24"/>
          <w:szCs w:val="24"/>
        </w:rPr>
        <w:t>approach</w:t>
      </w:r>
    </w:p>
    <w:p w14:paraId="238D63FB" w14:textId="2FE67A43" w:rsidR="00B058A1" w:rsidRPr="00C56AAD" w:rsidRDefault="00ED188D" w:rsidP="00486AA6">
      <w:pPr>
        <w:pStyle w:val="ListParagraph"/>
        <w:numPr>
          <w:ilvl w:val="0"/>
          <w:numId w:val="1"/>
        </w:numPr>
        <w:spacing w:after="40" w:line="276" w:lineRule="auto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isk </w:t>
      </w:r>
      <w:r w:rsidR="007F3818">
        <w:rPr>
          <w:rFonts w:ascii="Arial" w:hAnsi="Arial" w:cs="Arial"/>
          <w:sz w:val="24"/>
          <w:szCs w:val="24"/>
        </w:rPr>
        <w:t>sharing</w:t>
      </w:r>
    </w:p>
    <w:p w14:paraId="667BBDA6" w14:textId="1E45026D" w:rsidR="00ED188D" w:rsidRDefault="00984AEE" w:rsidP="00486AA6">
      <w:pPr>
        <w:pStyle w:val="ListParagraph"/>
        <w:numPr>
          <w:ilvl w:val="0"/>
          <w:numId w:val="1"/>
        </w:numPr>
        <w:spacing w:after="40" w:line="276" w:lineRule="auto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vider </w:t>
      </w:r>
      <w:r w:rsidR="007F3818">
        <w:rPr>
          <w:rFonts w:ascii="Arial" w:hAnsi="Arial" w:cs="Arial"/>
          <w:sz w:val="24"/>
          <w:szCs w:val="24"/>
        </w:rPr>
        <w:t>p</w:t>
      </w:r>
      <w:r w:rsidR="007F3818" w:rsidRPr="00ED188D">
        <w:rPr>
          <w:rFonts w:ascii="Arial" w:hAnsi="Arial" w:cs="Arial"/>
          <w:sz w:val="24"/>
          <w:szCs w:val="24"/>
        </w:rPr>
        <w:t>ayments</w:t>
      </w:r>
    </w:p>
    <w:p w14:paraId="1301C2EE" w14:textId="03105BA0" w:rsidR="00ED188D" w:rsidRDefault="00ED188D" w:rsidP="00486AA6">
      <w:pPr>
        <w:pStyle w:val="ListParagraph"/>
        <w:numPr>
          <w:ilvl w:val="0"/>
          <w:numId w:val="1"/>
        </w:numPr>
        <w:spacing w:after="40" w:line="276" w:lineRule="auto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alue-Based Payment for </w:t>
      </w:r>
      <w:r w:rsidR="007F3818">
        <w:rPr>
          <w:rFonts w:ascii="Arial" w:hAnsi="Arial" w:cs="Arial"/>
          <w:sz w:val="24"/>
          <w:szCs w:val="24"/>
        </w:rPr>
        <w:t xml:space="preserve">plans </w:t>
      </w:r>
      <w:r w:rsidR="00984AEE">
        <w:rPr>
          <w:rFonts w:ascii="Arial" w:hAnsi="Arial" w:cs="Arial"/>
          <w:sz w:val="24"/>
          <w:szCs w:val="24"/>
        </w:rPr>
        <w:t xml:space="preserve">and </w:t>
      </w:r>
      <w:r w:rsidR="007F3818">
        <w:rPr>
          <w:rFonts w:ascii="Arial" w:hAnsi="Arial" w:cs="Arial"/>
          <w:sz w:val="24"/>
          <w:szCs w:val="24"/>
        </w:rPr>
        <w:t xml:space="preserve">providers </w:t>
      </w:r>
    </w:p>
    <w:p w14:paraId="1D9BD9B6" w14:textId="4870D7A8" w:rsidR="00B058A1" w:rsidRPr="00ED188D" w:rsidRDefault="00984AEE" w:rsidP="00486AA6">
      <w:pPr>
        <w:pStyle w:val="ListParagraph"/>
        <w:numPr>
          <w:ilvl w:val="0"/>
          <w:numId w:val="1"/>
        </w:numPr>
        <w:spacing w:after="40" w:line="276" w:lineRule="auto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asuring and incenting q</w:t>
      </w:r>
      <w:r w:rsidR="00ED188D">
        <w:rPr>
          <w:rFonts w:ascii="Arial" w:hAnsi="Arial" w:cs="Arial"/>
          <w:sz w:val="24"/>
          <w:szCs w:val="24"/>
        </w:rPr>
        <w:t>uality</w:t>
      </w:r>
      <w:r w:rsidR="00D3233D" w:rsidRPr="00ED188D">
        <w:rPr>
          <w:rFonts w:ascii="Arial" w:hAnsi="Arial" w:cs="Arial"/>
          <w:sz w:val="24"/>
          <w:szCs w:val="24"/>
        </w:rPr>
        <w:t xml:space="preserve"> </w:t>
      </w:r>
    </w:p>
    <w:p w14:paraId="62D6BFC6" w14:textId="77777777" w:rsidR="00D3233D" w:rsidRPr="00C56AAD" w:rsidRDefault="00D3233D" w:rsidP="000A0FEA">
      <w:pPr>
        <w:pStyle w:val="ListParagraph"/>
        <w:spacing w:afterLines="80" w:after="192" w:line="23" w:lineRule="atLeast"/>
        <w:rPr>
          <w:rFonts w:ascii="Arial" w:hAnsi="Arial" w:cs="Arial"/>
          <w:sz w:val="24"/>
          <w:szCs w:val="24"/>
        </w:rPr>
      </w:pPr>
    </w:p>
    <w:p w14:paraId="151189EF" w14:textId="6D5992C3" w:rsidR="009E3FEF" w:rsidRDefault="00185AD9" w:rsidP="000A0FEA">
      <w:pPr>
        <w:pStyle w:val="ListParagraph"/>
        <w:numPr>
          <w:ilvl w:val="0"/>
          <w:numId w:val="6"/>
        </w:numPr>
        <w:spacing w:afterLines="80" w:after="192" w:line="23" w:lineRule="atLeast"/>
        <w:rPr>
          <w:rFonts w:ascii="Arial" w:hAnsi="Arial" w:cs="Arial"/>
          <w:b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 xml:space="preserve">Next Steps </w:t>
      </w:r>
    </w:p>
    <w:p w14:paraId="4BA5484B" w14:textId="122BFDA6" w:rsidR="000A0FEA" w:rsidRPr="00460E40" w:rsidRDefault="000A0FEA" w:rsidP="00460E40">
      <w:pPr>
        <w:spacing w:afterLines="80" w:after="192" w:line="23" w:lineRule="atLeas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740E78F0" w14:textId="17D13213" w:rsidR="000A0FEA" w:rsidRDefault="000A0FEA" w:rsidP="000A0FEA">
      <w:pPr>
        <w:tabs>
          <w:tab w:val="left" w:pos="2970"/>
        </w:tabs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Upcoming Listening Sessions</w:t>
      </w:r>
    </w:p>
    <w:p w14:paraId="4F7AD194" w14:textId="77777777" w:rsidR="000A0FEA" w:rsidRDefault="000A0FEA" w:rsidP="00C56AAD">
      <w:pPr>
        <w:tabs>
          <w:tab w:val="left" w:pos="2970"/>
        </w:tabs>
        <w:spacing w:after="0" w:line="240" w:lineRule="auto"/>
        <w:ind w:left="1440"/>
        <w:rPr>
          <w:rFonts w:ascii="Arial" w:hAnsi="Arial" w:cs="Arial"/>
          <w:b/>
          <w:sz w:val="24"/>
          <w:szCs w:val="24"/>
        </w:rPr>
      </w:pPr>
    </w:p>
    <w:p w14:paraId="35C6E9F7" w14:textId="77777777" w:rsidR="000A0FEA" w:rsidRDefault="000A0FEA" w:rsidP="00C56AAD">
      <w:pPr>
        <w:tabs>
          <w:tab w:val="left" w:pos="2970"/>
        </w:tabs>
        <w:spacing w:after="0" w:line="240" w:lineRule="auto"/>
        <w:ind w:left="1440"/>
        <w:rPr>
          <w:rFonts w:ascii="Arial" w:hAnsi="Arial" w:cs="Arial"/>
          <w:b/>
          <w:sz w:val="24"/>
          <w:szCs w:val="24"/>
        </w:rPr>
      </w:pPr>
    </w:p>
    <w:p w14:paraId="2B0A8259" w14:textId="77777777" w:rsidR="000A0FEA" w:rsidRDefault="000A0FEA" w:rsidP="00C56AAD">
      <w:pPr>
        <w:tabs>
          <w:tab w:val="left" w:pos="2970"/>
        </w:tabs>
        <w:spacing w:after="0" w:line="240" w:lineRule="auto"/>
        <w:ind w:left="1440"/>
        <w:rPr>
          <w:rFonts w:ascii="Arial" w:hAnsi="Arial" w:cs="Arial"/>
          <w:b/>
          <w:sz w:val="24"/>
          <w:szCs w:val="24"/>
        </w:rPr>
      </w:pPr>
    </w:p>
    <w:p w14:paraId="5D959DD5" w14:textId="77777777" w:rsidR="000A0FEA" w:rsidRPr="00C56AAD" w:rsidRDefault="000A0FEA" w:rsidP="00CD7C3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037E86A" w14:textId="1BDBDC1D" w:rsidR="009E3FEF" w:rsidRDefault="009E3FEF" w:rsidP="00CD7C3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>Listening Session #3</w:t>
      </w:r>
    </w:p>
    <w:p w14:paraId="66034573" w14:textId="77777777" w:rsidR="000A0FEA" w:rsidRPr="00C56AAD" w:rsidRDefault="000A0FEA" w:rsidP="00CD7C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EE16DB2" w14:textId="77777777" w:rsidR="00ED5C6A" w:rsidRPr="00C56AAD" w:rsidRDefault="002324E5" w:rsidP="00CD7C3C">
      <w:pPr>
        <w:pStyle w:val="ListParagraph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>Date:</w:t>
      </w:r>
      <w:r w:rsidRPr="00C56AAD">
        <w:rPr>
          <w:rFonts w:ascii="Arial" w:hAnsi="Arial" w:cs="Arial"/>
          <w:sz w:val="24"/>
          <w:szCs w:val="24"/>
        </w:rPr>
        <w:t xml:space="preserve"> August 20, 2018 </w:t>
      </w:r>
      <w:r w:rsidRPr="00C56AAD">
        <w:rPr>
          <w:rFonts w:ascii="Arial" w:hAnsi="Arial" w:cs="Arial"/>
          <w:b/>
          <w:sz w:val="24"/>
          <w:szCs w:val="24"/>
        </w:rPr>
        <w:t xml:space="preserve">Time: </w:t>
      </w:r>
      <w:r w:rsidRPr="00C56AAD">
        <w:rPr>
          <w:rFonts w:ascii="Arial" w:hAnsi="Arial" w:cs="Arial"/>
          <w:sz w:val="24"/>
          <w:szCs w:val="24"/>
        </w:rPr>
        <w:t>2</w:t>
      </w:r>
      <w:r w:rsidR="00ED5C6A" w:rsidRPr="00C56AAD">
        <w:rPr>
          <w:rFonts w:ascii="Arial" w:hAnsi="Arial" w:cs="Arial"/>
          <w:sz w:val="24"/>
          <w:szCs w:val="24"/>
        </w:rPr>
        <w:t>:00</w:t>
      </w:r>
      <w:r w:rsidRPr="00C56AAD">
        <w:rPr>
          <w:rFonts w:ascii="Arial" w:hAnsi="Arial" w:cs="Arial"/>
          <w:sz w:val="24"/>
          <w:szCs w:val="24"/>
        </w:rPr>
        <w:t>pm – 4</w:t>
      </w:r>
      <w:r w:rsidR="00ED5C6A" w:rsidRPr="00C56AAD">
        <w:rPr>
          <w:rFonts w:ascii="Arial" w:hAnsi="Arial" w:cs="Arial"/>
          <w:sz w:val="24"/>
          <w:szCs w:val="24"/>
        </w:rPr>
        <w:t>:00</w:t>
      </w:r>
      <w:r w:rsidRPr="00C56AAD">
        <w:rPr>
          <w:rFonts w:ascii="Arial" w:hAnsi="Arial" w:cs="Arial"/>
          <w:sz w:val="24"/>
          <w:szCs w:val="24"/>
        </w:rPr>
        <w:t xml:space="preserve">pm </w:t>
      </w:r>
    </w:p>
    <w:p w14:paraId="7280A75D" w14:textId="0EB7EFB0" w:rsidR="00ED5C6A" w:rsidRDefault="002324E5" w:rsidP="00CD7C3C">
      <w:pPr>
        <w:pStyle w:val="ListParagraph"/>
        <w:spacing w:after="0" w:line="240" w:lineRule="auto"/>
        <w:ind w:left="0"/>
        <w:rPr>
          <w:rFonts w:ascii="Arial" w:hAnsi="Arial" w:cs="Arial"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>Location:</w:t>
      </w:r>
      <w:r w:rsidRPr="00C56AAD">
        <w:rPr>
          <w:rFonts w:ascii="Arial" w:hAnsi="Arial" w:cs="Arial"/>
          <w:sz w:val="24"/>
          <w:szCs w:val="24"/>
        </w:rPr>
        <w:t xml:space="preserve"> 1 Ashburton Place, 21</w:t>
      </w:r>
      <w:r w:rsidRPr="00C56AAD">
        <w:rPr>
          <w:rFonts w:ascii="Arial" w:hAnsi="Arial" w:cs="Arial"/>
          <w:sz w:val="24"/>
          <w:szCs w:val="24"/>
          <w:vertAlign w:val="superscript"/>
        </w:rPr>
        <w:t>st</w:t>
      </w:r>
      <w:r w:rsidRPr="00C56AAD">
        <w:rPr>
          <w:rFonts w:ascii="Arial" w:hAnsi="Arial" w:cs="Arial"/>
          <w:sz w:val="24"/>
          <w:szCs w:val="24"/>
        </w:rPr>
        <w:t xml:space="preserve"> Floor, Boston, MA</w:t>
      </w:r>
    </w:p>
    <w:p w14:paraId="4172E1D8" w14:textId="77777777" w:rsidR="00A860B2" w:rsidRDefault="00A860B2" w:rsidP="00CD7C3C">
      <w:pPr>
        <w:pStyle w:val="ListParagraph"/>
        <w:spacing w:after="0" w:line="240" w:lineRule="auto"/>
        <w:ind w:left="0"/>
        <w:rPr>
          <w:rFonts w:ascii="Arial" w:hAnsi="Arial" w:cs="Arial"/>
          <w:b/>
          <w:sz w:val="24"/>
          <w:szCs w:val="24"/>
        </w:rPr>
      </w:pPr>
    </w:p>
    <w:p w14:paraId="749A6C20" w14:textId="0CF5787C" w:rsidR="007F3818" w:rsidRPr="00C23EC9" w:rsidRDefault="007F3818" w:rsidP="00CD7C3C">
      <w:pPr>
        <w:pStyle w:val="ListParagraph"/>
        <w:spacing w:after="0" w:line="240" w:lineRule="auto"/>
        <w:ind w:left="0"/>
        <w:rPr>
          <w:rFonts w:ascii="Arial" w:hAnsi="Arial" w:cs="Arial"/>
          <w:b/>
          <w:i/>
          <w:sz w:val="24"/>
          <w:szCs w:val="24"/>
        </w:rPr>
      </w:pPr>
      <w:r w:rsidRPr="00C23EC9">
        <w:rPr>
          <w:rFonts w:ascii="Arial" w:hAnsi="Arial" w:cs="Arial"/>
          <w:b/>
          <w:i/>
          <w:sz w:val="24"/>
          <w:szCs w:val="24"/>
        </w:rPr>
        <w:t>Note: Updated webinar/call-in information</w:t>
      </w:r>
    </w:p>
    <w:p w14:paraId="64DBD961" w14:textId="77777777" w:rsidR="007F3818" w:rsidRDefault="007F3818" w:rsidP="00A860B2">
      <w:pPr>
        <w:shd w:val="clear" w:color="auto" w:fill="FFFFFF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22114DB" w14:textId="77777777" w:rsidR="00A860B2" w:rsidRDefault="00CC0589" w:rsidP="00A860B2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</w:rPr>
      </w:pPr>
      <w:r w:rsidRPr="00A860B2">
        <w:rPr>
          <w:rFonts w:ascii="Arial" w:hAnsi="Arial" w:cs="Arial"/>
          <w:b/>
          <w:sz w:val="24"/>
          <w:szCs w:val="24"/>
        </w:rPr>
        <w:t>Webinar access</w:t>
      </w:r>
      <w:r>
        <w:rPr>
          <w:rFonts w:ascii="Arial" w:hAnsi="Arial" w:cs="Arial"/>
          <w:sz w:val="24"/>
          <w:szCs w:val="24"/>
        </w:rPr>
        <w:t xml:space="preserve"> will be made available: </w:t>
      </w:r>
      <w:hyperlink r:id="rId10" w:history="1">
        <w:r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https://eohhs.webex.com/eohhs/j.php?MTID=m98e8c7588440482d9fd14d5ff7de22f2</w:t>
        </w:r>
      </w:hyperlink>
    </w:p>
    <w:p w14:paraId="15448781" w14:textId="0024E2E5" w:rsidR="00CC0589" w:rsidRDefault="00CC0589" w:rsidP="00A860B2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number: </w:t>
      </w:r>
      <w:r>
        <w:rPr>
          <w:rFonts w:ascii="Arial" w:hAnsi="Arial" w:cs="Arial"/>
          <w:sz w:val="24"/>
          <w:szCs w:val="24"/>
          <w:shd w:val="clear" w:color="auto" w:fill="FFFFFF"/>
        </w:rPr>
        <w:t>738 353 636</w:t>
      </w:r>
      <w:r w:rsidR="00A860B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Password: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pafvqtBU</w:t>
      </w:r>
      <w:proofErr w:type="spellEnd"/>
    </w:p>
    <w:p w14:paraId="54165AF9" w14:textId="77777777" w:rsidR="00A860B2" w:rsidRDefault="00A860B2" w:rsidP="00A860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91C9D12" w14:textId="7DD4498B" w:rsidR="00A860B2" w:rsidRDefault="00CC0589" w:rsidP="00A860B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860B2">
        <w:rPr>
          <w:rFonts w:ascii="Arial" w:hAnsi="Arial" w:cs="Arial"/>
          <w:b/>
          <w:sz w:val="24"/>
          <w:szCs w:val="24"/>
        </w:rPr>
        <w:t>Or join by</w:t>
      </w:r>
      <w:r>
        <w:rPr>
          <w:rFonts w:ascii="Arial" w:hAnsi="Arial" w:cs="Arial"/>
          <w:sz w:val="24"/>
          <w:szCs w:val="24"/>
        </w:rPr>
        <w:t xml:space="preserve"> </w:t>
      </w:r>
      <w:r w:rsidRPr="00A860B2">
        <w:rPr>
          <w:rFonts w:ascii="Arial" w:hAnsi="Arial" w:cs="Arial"/>
          <w:b/>
          <w:sz w:val="24"/>
          <w:szCs w:val="24"/>
        </w:rPr>
        <w:t>phone</w:t>
      </w:r>
      <w:r w:rsidR="00A860B2" w:rsidRPr="00A860B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1-240-454-0887 US Toll</w:t>
      </w:r>
    </w:p>
    <w:p w14:paraId="4C06113D" w14:textId="697A6FB7" w:rsidR="00CC0589" w:rsidRDefault="00CC0589" w:rsidP="00A860B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cess code: </w:t>
      </w:r>
      <w:r>
        <w:rPr>
          <w:rFonts w:ascii="Arial" w:hAnsi="Arial" w:cs="Arial"/>
          <w:sz w:val="24"/>
          <w:szCs w:val="24"/>
          <w:shd w:val="clear" w:color="auto" w:fill="FFFFFF"/>
        </w:rPr>
        <w:t>738 353 636</w:t>
      </w:r>
    </w:p>
    <w:p w14:paraId="35CF1FC9" w14:textId="77777777" w:rsidR="000A0FEA" w:rsidRPr="00C56AAD" w:rsidRDefault="000A0FEA" w:rsidP="00CD7C3C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</w:p>
    <w:p w14:paraId="76374687" w14:textId="5DC8C2B9" w:rsidR="00CD7C3C" w:rsidRPr="00C56AAD" w:rsidRDefault="002324E5" w:rsidP="00CD7C3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56AAD">
        <w:rPr>
          <w:rFonts w:ascii="Arial" w:hAnsi="Arial" w:cs="Arial"/>
          <w:sz w:val="24"/>
          <w:szCs w:val="24"/>
        </w:rPr>
        <w:t>Expected Topics for Discussion</w:t>
      </w:r>
    </w:p>
    <w:p w14:paraId="33944113" w14:textId="7403B725" w:rsidR="002324E5" w:rsidRPr="00CD7C3C" w:rsidRDefault="002324E5" w:rsidP="00CD7C3C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D7C3C">
        <w:rPr>
          <w:rFonts w:ascii="Arial" w:hAnsi="Arial" w:cs="Arial"/>
          <w:sz w:val="24"/>
          <w:szCs w:val="24"/>
        </w:rPr>
        <w:t xml:space="preserve">Continuity of </w:t>
      </w:r>
      <w:r w:rsidR="00AD0880">
        <w:rPr>
          <w:rFonts w:ascii="Arial" w:hAnsi="Arial" w:cs="Arial"/>
          <w:sz w:val="24"/>
          <w:szCs w:val="24"/>
        </w:rPr>
        <w:t>c</w:t>
      </w:r>
      <w:r w:rsidRPr="00CD7C3C">
        <w:rPr>
          <w:rFonts w:ascii="Arial" w:hAnsi="Arial" w:cs="Arial"/>
          <w:sz w:val="24"/>
          <w:szCs w:val="24"/>
        </w:rPr>
        <w:t>are</w:t>
      </w:r>
    </w:p>
    <w:p w14:paraId="59914E04" w14:textId="65B87A12" w:rsidR="002324E5" w:rsidRPr="00CD7C3C" w:rsidRDefault="009E3FEF" w:rsidP="00CD7C3C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D7C3C">
        <w:rPr>
          <w:rFonts w:ascii="Arial" w:hAnsi="Arial" w:cs="Arial"/>
          <w:sz w:val="24"/>
          <w:szCs w:val="24"/>
        </w:rPr>
        <w:t>Passive e</w:t>
      </w:r>
      <w:r w:rsidR="002324E5" w:rsidRPr="00CD7C3C">
        <w:rPr>
          <w:rFonts w:ascii="Arial" w:hAnsi="Arial" w:cs="Arial"/>
          <w:sz w:val="24"/>
          <w:szCs w:val="24"/>
        </w:rPr>
        <w:t>nrollment</w:t>
      </w:r>
    </w:p>
    <w:p w14:paraId="366AE0AC" w14:textId="1355BCF5" w:rsidR="002324E5" w:rsidRPr="00CD7C3C" w:rsidRDefault="009E3FEF" w:rsidP="00CD7C3C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D7C3C">
        <w:rPr>
          <w:rFonts w:ascii="Arial" w:hAnsi="Arial" w:cs="Arial"/>
          <w:sz w:val="24"/>
          <w:szCs w:val="24"/>
        </w:rPr>
        <w:t>Enrollment c</w:t>
      </w:r>
      <w:r w:rsidR="002324E5" w:rsidRPr="00CD7C3C">
        <w:rPr>
          <w:rFonts w:ascii="Arial" w:hAnsi="Arial" w:cs="Arial"/>
          <w:sz w:val="24"/>
          <w:szCs w:val="24"/>
        </w:rPr>
        <w:t>hurn</w:t>
      </w:r>
    </w:p>
    <w:p w14:paraId="53FE855A" w14:textId="77777777" w:rsidR="007F3818" w:rsidRPr="00CD7C3C" w:rsidRDefault="007F3818" w:rsidP="007F3818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D7C3C">
        <w:rPr>
          <w:rFonts w:ascii="Arial" w:hAnsi="Arial" w:cs="Arial"/>
          <w:sz w:val="24"/>
          <w:szCs w:val="24"/>
        </w:rPr>
        <w:t xml:space="preserve">Fixed </w:t>
      </w:r>
      <w:r>
        <w:rPr>
          <w:rFonts w:ascii="Arial" w:hAnsi="Arial" w:cs="Arial"/>
          <w:sz w:val="24"/>
          <w:szCs w:val="24"/>
        </w:rPr>
        <w:t>E</w:t>
      </w:r>
      <w:r w:rsidRPr="00CD7C3C">
        <w:rPr>
          <w:rFonts w:ascii="Arial" w:hAnsi="Arial" w:cs="Arial"/>
          <w:sz w:val="24"/>
          <w:szCs w:val="24"/>
        </w:rPr>
        <w:t>nrollment / Special Enrollment Periods</w:t>
      </w:r>
    </w:p>
    <w:p w14:paraId="1D8935AC" w14:textId="601AEEA7" w:rsidR="00F4139D" w:rsidRPr="00AD0880" w:rsidRDefault="009E3FEF" w:rsidP="00CD7C3C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CD7C3C">
        <w:rPr>
          <w:rFonts w:ascii="Arial" w:hAnsi="Arial" w:cs="Arial"/>
          <w:sz w:val="24"/>
          <w:szCs w:val="24"/>
        </w:rPr>
        <w:t>HCBS Waiver access to integrated care in the f</w:t>
      </w:r>
      <w:r w:rsidR="002324E5" w:rsidRPr="00CD7C3C">
        <w:rPr>
          <w:rFonts w:ascii="Arial" w:hAnsi="Arial" w:cs="Arial"/>
          <w:sz w:val="24"/>
          <w:szCs w:val="24"/>
        </w:rPr>
        <w:t>uture</w:t>
      </w:r>
    </w:p>
    <w:p w14:paraId="04425670" w14:textId="77777777" w:rsidR="00AD0880" w:rsidRPr="00CD7C3C" w:rsidRDefault="00AD0880" w:rsidP="00AD0880">
      <w:pPr>
        <w:pStyle w:val="ListParagraph"/>
        <w:spacing w:after="0" w:line="240" w:lineRule="auto"/>
        <w:rPr>
          <w:rFonts w:ascii="Arial" w:hAnsi="Arial" w:cs="Arial"/>
          <w:b/>
          <w:sz w:val="24"/>
          <w:szCs w:val="24"/>
        </w:rPr>
      </w:pPr>
    </w:p>
    <w:sectPr w:rsidR="00AD0880" w:rsidRPr="00CD7C3C" w:rsidSect="00CD7C3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10795A" w14:textId="77777777" w:rsidR="009B43BC" w:rsidRDefault="009B43BC" w:rsidP="00ED5C6A">
      <w:pPr>
        <w:spacing w:after="0" w:line="240" w:lineRule="auto"/>
      </w:pPr>
      <w:r>
        <w:separator/>
      </w:r>
    </w:p>
  </w:endnote>
  <w:endnote w:type="continuationSeparator" w:id="0">
    <w:p w14:paraId="0A925A41" w14:textId="77777777" w:rsidR="009B43BC" w:rsidRDefault="009B43BC" w:rsidP="00ED5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88BDAB" w14:textId="77777777" w:rsidR="0084200D" w:rsidRDefault="0084200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9FFB30" w14:textId="77777777" w:rsidR="009E3FEF" w:rsidRPr="000A0FEA" w:rsidRDefault="009E3FEF" w:rsidP="009E3FEF">
    <w:pPr>
      <w:spacing w:after="0" w:line="240" w:lineRule="auto"/>
      <w:jc w:val="center"/>
      <w:rPr>
        <w:rFonts w:ascii="Arial" w:hAnsi="Arial" w:cs="Arial"/>
        <w:b/>
        <w:sz w:val="20"/>
        <w:szCs w:val="20"/>
      </w:rPr>
    </w:pPr>
    <w:r w:rsidRPr="000A0FEA">
      <w:rPr>
        <w:rFonts w:ascii="Arial" w:hAnsi="Arial" w:cs="Arial"/>
        <w:b/>
        <w:sz w:val="20"/>
        <w:szCs w:val="20"/>
      </w:rPr>
      <w:t xml:space="preserve">Email us: </w:t>
    </w:r>
    <w:hyperlink r:id="rId1" w:history="1">
      <w:r w:rsidRPr="000A0FEA">
        <w:rPr>
          <w:rStyle w:val="Hyperlink"/>
          <w:rFonts w:ascii="Arial" w:hAnsi="Arial" w:cs="Arial"/>
          <w:b/>
          <w:sz w:val="20"/>
          <w:szCs w:val="20"/>
        </w:rPr>
        <w:t>OneCare@state.ma.us</w:t>
      </w:r>
    </w:hyperlink>
  </w:p>
  <w:p w14:paraId="04E3113A" w14:textId="7BD9C44D" w:rsidR="00ED5C6A" w:rsidRPr="000A0FEA" w:rsidRDefault="009E3FEF" w:rsidP="009E3FEF">
    <w:pPr>
      <w:spacing w:after="0" w:line="240" w:lineRule="auto"/>
      <w:jc w:val="center"/>
      <w:rPr>
        <w:rFonts w:ascii="Arial" w:hAnsi="Arial" w:cs="Arial"/>
        <w:b/>
        <w:sz w:val="20"/>
        <w:szCs w:val="20"/>
      </w:rPr>
    </w:pPr>
    <w:r w:rsidRPr="000A0FEA">
      <w:rPr>
        <w:rFonts w:ascii="Arial" w:hAnsi="Arial" w:cs="Arial"/>
        <w:b/>
        <w:sz w:val="20"/>
        <w:szCs w:val="20"/>
      </w:rPr>
      <w:t>Visit us:</w:t>
    </w:r>
    <w:r w:rsidR="00C56AAD" w:rsidRPr="000A0FEA">
      <w:rPr>
        <w:rFonts w:ascii="Arial" w:hAnsi="Arial" w:cs="Arial"/>
        <w:b/>
        <w:sz w:val="20"/>
        <w:szCs w:val="20"/>
      </w:rPr>
      <w:t xml:space="preserve"> </w:t>
    </w:r>
    <w:hyperlink r:id="rId2" w:history="1">
      <w:r w:rsidRPr="000A0FEA">
        <w:rPr>
          <w:rStyle w:val="Hyperlink"/>
          <w:rFonts w:ascii="Arial" w:hAnsi="Arial" w:cs="Arial"/>
          <w:b/>
          <w:sz w:val="20"/>
          <w:szCs w:val="20"/>
        </w:rPr>
        <w:t>www.mass.gov/duals-demonstration-20</w:t>
      </w:r>
    </w:hyperlink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6EB337" w14:textId="77777777" w:rsidR="0084200D" w:rsidRDefault="008420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4E9C94" w14:textId="77777777" w:rsidR="009B43BC" w:rsidRDefault="009B43BC" w:rsidP="00ED5C6A">
      <w:pPr>
        <w:spacing w:after="0" w:line="240" w:lineRule="auto"/>
      </w:pPr>
      <w:r>
        <w:separator/>
      </w:r>
    </w:p>
  </w:footnote>
  <w:footnote w:type="continuationSeparator" w:id="0">
    <w:p w14:paraId="5E8C27C9" w14:textId="77777777" w:rsidR="009B43BC" w:rsidRDefault="009B43BC" w:rsidP="00ED5C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269C66" w14:textId="77777777" w:rsidR="0084200D" w:rsidRDefault="0084200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60C1DC" w14:textId="3E16FAF4" w:rsidR="0084200D" w:rsidRDefault="0084200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DF21DF" w14:textId="77777777" w:rsidR="0084200D" w:rsidRDefault="0084200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957A7E"/>
    <w:multiLevelType w:val="hybridMultilevel"/>
    <w:tmpl w:val="0CF2F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0E685B"/>
    <w:multiLevelType w:val="hybridMultilevel"/>
    <w:tmpl w:val="DD161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A40B07"/>
    <w:multiLevelType w:val="hybridMultilevel"/>
    <w:tmpl w:val="7416F96E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3">
    <w:nsid w:val="33050B7E"/>
    <w:multiLevelType w:val="hybridMultilevel"/>
    <w:tmpl w:val="29C60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9F4526C"/>
    <w:multiLevelType w:val="hybridMultilevel"/>
    <w:tmpl w:val="87A8E1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E7C052D"/>
    <w:multiLevelType w:val="hybridMultilevel"/>
    <w:tmpl w:val="302C6B10"/>
    <w:lvl w:ilvl="0" w:tplc="854E93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A9E09DE"/>
    <w:multiLevelType w:val="hybridMultilevel"/>
    <w:tmpl w:val="847AB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1C3261"/>
    <w:multiLevelType w:val="hybridMultilevel"/>
    <w:tmpl w:val="9500A9E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75B74DE5"/>
    <w:multiLevelType w:val="hybridMultilevel"/>
    <w:tmpl w:val="77CAE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2"/>
  </w:num>
  <w:num w:numId="5">
    <w:abstractNumId w:val="1"/>
  </w:num>
  <w:num w:numId="6">
    <w:abstractNumId w:val="5"/>
  </w:num>
  <w:num w:numId="7">
    <w:abstractNumId w:val="3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zM2NLI0N7ewNLJU0lEKTi0uzszPAykwrgUA3hNBSCwAAAA="/>
  </w:docVars>
  <w:rsids>
    <w:rsidRoot w:val="00F4139D"/>
    <w:rsid w:val="00032709"/>
    <w:rsid w:val="00082E89"/>
    <w:rsid w:val="000A0FEA"/>
    <w:rsid w:val="00185AD9"/>
    <w:rsid w:val="001D4F14"/>
    <w:rsid w:val="001E6B15"/>
    <w:rsid w:val="002324E5"/>
    <w:rsid w:val="0026361D"/>
    <w:rsid w:val="00292FF8"/>
    <w:rsid w:val="003326B0"/>
    <w:rsid w:val="0038156D"/>
    <w:rsid w:val="00460E40"/>
    <w:rsid w:val="00486AA6"/>
    <w:rsid w:val="00664CB9"/>
    <w:rsid w:val="00740C56"/>
    <w:rsid w:val="007420CC"/>
    <w:rsid w:val="007C63B8"/>
    <w:rsid w:val="007F3818"/>
    <w:rsid w:val="0084200D"/>
    <w:rsid w:val="00937A17"/>
    <w:rsid w:val="00984AEE"/>
    <w:rsid w:val="0099799D"/>
    <w:rsid w:val="009A5EFE"/>
    <w:rsid w:val="009B43BC"/>
    <w:rsid w:val="009E3FEF"/>
    <w:rsid w:val="00A6190E"/>
    <w:rsid w:val="00A860B2"/>
    <w:rsid w:val="00AD0880"/>
    <w:rsid w:val="00B058A1"/>
    <w:rsid w:val="00B46EA9"/>
    <w:rsid w:val="00B5038A"/>
    <w:rsid w:val="00BE144C"/>
    <w:rsid w:val="00C23EC9"/>
    <w:rsid w:val="00C415CF"/>
    <w:rsid w:val="00C46117"/>
    <w:rsid w:val="00C56AAD"/>
    <w:rsid w:val="00CC0589"/>
    <w:rsid w:val="00CD0ABA"/>
    <w:rsid w:val="00CD7C3C"/>
    <w:rsid w:val="00D3233D"/>
    <w:rsid w:val="00D32F84"/>
    <w:rsid w:val="00E07803"/>
    <w:rsid w:val="00E343F4"/>
    <w:rsid w:val="00EA6346"/>
    <w:rsid w:val="00ED188D"/>
    <w:rsid w:val="00ED5C6A"/>
    <w:rsid w:val="00F04327"/>
    <w:rsid w:val="00F4139D"/>
    <w:rsid w:val="00F94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  <w14:docId w14:val="422361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1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24E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24E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ED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C6A"/>
  </w:style>
  <w:style w:type="paragraph" w:styleId="Footer">
    <w:name w:val="footer"/>
    <w:basedOn w:val="Normal"/>
    <w:link w:val="FooterChar"/>
    <w:uiPriority w:val="99"/>
    <w:unhideWhenUsed/>
    <w:rsid w:val="00ED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C6A"/>
  </w:style>
  <w:style w:type="paragraph" w:styleId="BalloonText">
    <w:name w:val="Balloon Text"/>
    <w:basedOn w:val="Normal"/>
    <w:link w:val="BalloonTextChar"/>
    <w:uiPriority w:val="99"/>
    <w:semiHidden/>
    <w:unhideWhenUsed/>
    <w:rsid w:val="00664C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CB9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37A17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1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24E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24E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ED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C6A"/>
  </w:style>
  <w:style w:type="paragraph" w:styleId="Footer">
    <w:name w:val="footer"/>
    <w:basedOn w:val="Normal"/>
    <w:link w:val="FooterChar"/>
    <w:uiPriority w:val="99"/>
    <w:unhideWhenUsed/>
    <w:rsid w:val="00ED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C6A"/>
  </w:style>
  <w:style w:type="paragraph" w:styleId="BalloonText">
    <w:name w:val="Balloon Text"/>
    <w:basedOn w:val="Normal"/>
    <w:link w:val="BalloonTextChar"/>
    <w:uiPriority w:val="99"/>
    <w:semiHidden/>
    <w:unhideWhenUsed/>
    <w:rsid w:val="00664C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CB9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37A1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89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urldefense.proofpoint.com/v2/url?u=https-3A__eohhs.webex.com_eohhs_j.php-3FMTID-3Dm98e8c7588440482d9fd14d5ff7de22f2&amp;d=DwMFAg&amp;c=WJBj9sUF1mbpVIAf3biu3CPHX4MeRjY_w4DerPlOmhQ&amp;r=wLj7Yj2tckdA4NV_TXF7dGNtRT-rpJMyf6Rnp_NBlQU&amp;m=4Byh_uP2qnyrc9TmEY9BBUNyieFrfIKtxNn716wl9tE&amp;s=Ogb6bJ-D8xbtDo6SUvPceh6ga3YF1lxmLGtecufHElI&amp;e=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eohhs.webex.com/eohhs/j.php?MTID=md1a68703cc325e9399c9a0f081563871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file:///C:\Users\caltmanmoore\AppData\Local\Microsoft\Windows\Temporary%20Internet%20Files\Content.Outlook\V47ABMEF\www.mass.gov\duals-demonstration-20" TargetMode="External"/><Relationship Id="rId1" Type="http://schemas.openxmlformats.org/officeDocument/2006/relationships/hyperlink" Target="mailto:OneCare@state.ma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D32643-87A4-49EC-84D8-CAF9CE9A5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16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ignan, Hilary</dc:creator>
  <cp:lastModifiedBy>Corri Altman Moore</cp:lastModifiedBy>
  <cp:revision>3</cp:revision>
  <cp:lastPrinted>2018-07-27T15:07:00Z</cp:lastPrinted>
  <dcterms:created xsi:type="dcterms:W3CDTF">2018-08-06T20:38:00Z</dcterms:created>
  <dcterms:modified xsi:type="dcterms:W3CDTF">2018-08-21T16:12:00Z</dcterms:modified>
</cp:coreProperties>
</file>